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82674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D5ED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D5EDE">
        <w:rPr>
          <w:rFonts w:ascii="Muli" w:eastAsia="Muli" w:hAnsi="Muli" w:cs="Muli"/>
          <w:sz w:val="24"/>
          <w:szCs w:val="24"/>
        </w:rPr>
        <w:t xml:space="preserve">Java Script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F06F2E1" w:rsidR="00173A24" w:rsidRPr="005D5ED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D5EDE">
        <w:rPr>
          <w:rFonts w:ascii="Muli" w:eastAsia="Muli" w:hAnsi="Muli" w:cs="Muli"/>
          <w:sz w:val="24"/>
          <w:szCs w:val="24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EC78D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D5EDE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gramStart"/>
      <w:r w:rsidR="005D5EDE">
        <w:rPr>
          <w:rFonts w:ascii="Muli" w:eastAsia="Muli" w:hAnsi="Muli" w:cs="Muli"/>
          <w:sz w:val="24"/>
          <w:szCs w:val="24"/>
          <w:u w:val="single"/>
        </w:rPr>
        <w:t>1)It</w:t>
      </w:r>
      <w:proofErr w:type="gramEnd"/>
      <w:r w:rsidR="005D5EDE">
        <w:rPr>
          <w:rFonts w:ascii="Muli" w:eastAsia="Muli" w:hAnsi="Muli" w:cs="Muli"/>
          <w:sz w:val="24"/>
          <w:szCs w:val="24"/>
          <w:u w:val="single"/>
        </w:rPr>
        <w:t xml:space="preserve"> helps us to organise our content in a more better way by using containers</w:t>
      </w:r>
    </w:p>
    <w:p w14:paraId="08928F5F" w14:textId="4F1D4F8D" w:rsidR="005D5EDE" w:rsidRDefault="005D5ED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</w:t>
      </w:r>
    </w:p>
    <w:p w14:paraId="3281ADFD" w14:textId="7C5A474A" w:rsidR="005D5EDE" w:rsidRDefault="005D5ED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2)As it helps us to organise our content so it helps in styling our webpage in a more         efficient manner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3B48AD7" w:rsidR="00173A24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5EDE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gramStart"/>
      <w:r w:rsidR="006D2565">
        <w:rPr>
          <w:rFonts w:ascii="Muli" w:eastAsia="Muli" w:hAnsi="Muli" w:cs="Muli"/>
          <w:sz w:val="24"/>
          <w:szCs w:val="24"/>
          <w:u w:val="single"/>
        </w:rPr>
        <w:t>1)</w:t>
      </w:r>
      <w:r w:rsidR="005D5EDE">
        <w:rPr>
          <w:rFonts w:ascii="Muli" w:eastAsia="Muli" w:hAnsi="Muli" w:cs="Muli"/>
          <w:sz w:val="24"/>
          <w:szCs w:val="24"/>
          <w:u w:val="single"/>
        </w:rPr>
        <w:t>When</w:t>
      </w:r>
      <w:proofErr w:type="gramEnd"/>
      <w:r w:rsidR="006D256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D5EDE">
        <w:t>We want to position in relative position to it</w:t>
      </w:r>
      <w:r w:rsidR="005D5EDE">
        <w:t xml:space="preserve"> then we use relative positioning</w:t>
      </w:r>
    </w:p>
    <w:p w14:paraId="66BE01C9" w14:textId="22577C86" w:rsidR="006D2565" w:rsidRDefault="006D2565">
      <w:pPr>
        <w:spacing w:line="240" w:lineRule="auto"/>
      </w:pPr>
    </w:p>
    <w:p w14:paraId="1150E7DD" w14:textId="372C568C" w:rsidR="006D2565" w:rsidRDefault="006D2565">
      <w:pPr>
        <w:spacing w:line="240" w:lineRule="auto"/>
      </w:pPr>
      <w:r>
        <w:t xml:space="preserve">               2)When we want to position elements relative to its parent’s position then </w:t>
      </w:r>
    </w:p>
    <w:p w14:paraId="3B011984" w14:textId="00405EB1" w:rsidR="006D2565" w:rsidRDefault="006D2565">
      <w:pPr>
        <w:spacing w:line="240" w:lineRule="auto"/>
      </w:pPr>
      <w:r>
        <w:t>We use absolute Positioning</w:t>
      </w:r>
    </w:p>
    <w:p w14:paraId="36DF7EA5" w14:textId="77777777" w:rsidR="006D2565" w:rsidRDefault="006D25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AD139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2565">
        <w:rPr>
          <w:rFonts w:ascii="Muli" w:eastAsia="Muli" w:hAnsi="Muli" w:cs="Muli"/>
          <w:sz w:val="24"/>
          <w:szCs w:val="24"/>
          <w:u w:val="single"/>
        </w:rPr>
        <w:t xml:space="preserve">Opacity helps us to set the </w:t>
      </w:r>
      <w:proofErr w:type="spellStart"/>
      <w:r w:rsidR="006D2565">
        <w:rPr>
          <w:rFonts w:ascii="Muli" w:eastAsia="Muli" w:hAnsi="Muli" w:cs="Muli"/>
          <w:sz w:val="24"/>
          <w:szCs w:val="24"/>
          <w:u w:val="single"/>
        </w:rPr>
        <w:t>transparany</w:t>
      </w:r>
      <w:proofErr w:type="spellEnd"/>
      <w:r w:rsidR="006D2565">
        <w:rPr>
          <w:rFonts w:ascii="Muli" w:eastAsia="Muli" w:hAnsi="Muli" w:cs="Muli"/>
          <w:sz w:val="24"/>
          <w:szCs w:val="24"/>
          <w:u w:val="single"/>
        </w:rPr>
        <w:t xml:space="preserve"> of any element; it ranges from 0 to 1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7792AFB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516B5D3D" w14:textId="77777777" w:rsidR="006D2565" w:rsidRDefault="006D25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E4624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2565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23EBDD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2AA86839" w14:textId="77777777" w:rsidR="006D2565" w:rsidRDefault="006D25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66E108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2565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435C24B" w14:textId="59C06C33" w:rsidR="00736EC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36EC2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52C8A10" w14:textId="77777777" w:rsidR="00736EC2" w:rsidRDefault="00736EC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1" w14:textId="02DA848E" w:rsidR="00173A24" w:rsidRDefault="00736EC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1: Go to Google Play Store </w:t>
      </w:r>
    </w:p>
    <w:p w14:paraId="141BE1CD" w14:textId="3218237F" w:rsidR="00736EC2" w:rsidRDefault="00736EC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2: Search for an app called as Expo Go and then install it </w:t>
      </w:r>
    </w:p>
    <w:p w14:paraId="631683C5" w14:textId="6C4908C6" w:rsidR="00736EC2" w:rsidRDefault="00736EC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3: After opening the app you will see a QR code scanner</w:t>
      </w:r>
    </w:p>
    <w:p w14:paraId="48E28525" w14:textId="7E6C5AD4" w:rsidR="00736EC2" w:rsidRDefault="00736EC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4:I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your snack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editor;ther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is an option of QR code scanning after clicking that you will get a QR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code;simply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scan that QR code by Expo Go app and then we can see our output on our mobile screen</w:t>
      </w:r>
    </w:p>
    <w:p w14:paraId="37650755" w14:textId="505BF10E" w:rsidR="00736EC2" w:rsidRDefault="00736EC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8464567" w14:textId="77777777" w:rsidR="00E90A11" w:rsidRDefault="00E90A1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9" w14:textId="6B98998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DCB403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0A11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E90A11">
        <w:t xml:space="preserve">render </w:t>
      </w:r>
      <w:r w:rsidR="00E90A11">
        <w:t xml:space="preserve"> is</w:t>
      </w:r>
      <w:proofErr w:type="gramEnd"/>
      <w:r w:rsidR="00E90A11">
        <w:t xml:space="preserve"> </w:t>
      </w:r>
      <w:r w:rsidR="00E90A11">
        <w:t>function</w:t>
      </w:r>
      <w:r w:rsidR="00E90A11">
        <w:t xml:space="preserve"> which</w:t>
      </w:r>
      <w:r w:rsidR="00E90A11">
        <w:t xml:space="preserve"> simply displays whatever components are returned by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F0A3A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90A11">
        <w:rPr>
          <w:rFonts w:ascii="Muli" w:eastAsia="Muli" w:hAnsi="Muli" w:cs="Muli"/>
          <w:sz w:val="24"/>
          <w:szCs w:val="24"/>
          <w:u w:val="single"/>
        </w:rPr>
        <w:t xml:space="preserve"> return functions </w:t>
      </w:r>
      <w:proofErr w:type="gramStart"/>
      <w:r w:rsidR="00E90A11">
        <w:rPr>
          <w:rFonts w:ascii="Muli" w:eastAsia="Muli" w:hAnsi="Muli" w:cs="Muli"/>
          <w:sz w:val="24"/>
          <w:szCs w:val="24"/>
          <w:u w:val="single"/>
        </w:rPr>
        <w:t>returns</w:t>
      </w:r>
      <w:proofErr w:type="gramEnd"/>
      <w:r w:rsidR="00E90A11">
        <w:rPr>
          <w:rFonts w:ascii="Muli" w:eastAsia="Muli" w:hAnsi="Muli" w:cs="Muli"/>
          <w:sz w:val="24"/>
          <w:szCs w:val="24"/>
          <w:u w:val="single"/>
        </w:rPr>
        <w:t xml:space="preserve"> all the things which we wrote in function render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CE4AC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0A11">
        <w:rPr>
          <w:rFonts w:ascii="Muli" w:eastAsia="Muli" w:hAnsi="Muli" w:cs="Muli"/>
          <w:sz w:val="24"/>
          <w:szCs w:val="24"/>
          <w:u w:val="single"/>
        </w:rPr>
        <w:t xml:space="preserve"> some of the components I used in the class </w:t>
      </w:r>
      <w:proofErr w:type="gramStart"/>
      <w:r w:rsidR="00E90A11">
        <w:rPr>
          <w:rFonts w:ascii="Muli" w:eastAsia="Muli" w:hAnsi="Muli" w:cs="Muli"/>
          <w:sz w:val="24"/>
          <w:szCs w:val="24"/>
          <w:u w:val="single"/>
        </w:rPr>
        <w:t>are :</w:t>
      </w:r>
      <w:proofErr w:type="gramEnd"/>
    </w:p>
    <w:p w14:paraId="4BCB7D5B" w14:textId="4E4C8A5C" w:rsidR="00E90A11" w:rsidRDefault="00E90A1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)text component</w:t>
      </w:r>
    </w:p>
    <w:p w14:paraId="6964DA64" w14:textId="05ADC057" w:rsidR="00E90A11" w:rsidRDefault="00E90A1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Button component</w:t>
      </w:r>
    </w:p>
    <w:p w14:paraId="75B882C6" w14:textId="54565AB8" w:rsidR="00E90A11" w:rsidRDefault="00E90A1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)View Component </w:t>
      </w:r>
    </w:p>
    <w:p w14:paraId="0FE3237B" w14:textId="14A93E03" w:rsidR="00E90A11" w:rsidRDefault="00E90A1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Etc…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42E2C"/>
    <w:rsid w:val="005D5EDE"/>
    <w:rsid w:val="006D2565"/>
    <w:rsid w:val="00736EC2"/>
    <w:rsid w:val="009526BB"/>
    <w:rsid w:val="00E9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nay</dc:creator>
  <cp:lastModifiedBy>pranaykunjan274@gmail.com</cp:lastModifiedBy>
  <cp:revision>2</cp:revision>
  <dcterms:created xsi:type="dcterms:W3CDTF">2021-06-22T16:09:00Z</dcterms:created>
  <dcterms:modified xsi:type="dcterms:W3CDTF">2021-06-22T16:09:00Z</dcterms:modified>
</cp:coreProperties>
</file>